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246891" w14:textId="77777777" w:rsidR="005F6A5E" w:rsidRDefault="005B6F47">
      <w:pPr>
        <w:spacing w:after="0"/>
        <w:ind w:left="47" w:firstLine="0"/>
        <w:jc w:val="center"/>
      </w:pPr>
      <w:bookmarkStart w:id="0" w:name="_GoBack"/>
      <w:bookmarkEnd w:id="0"/>
      <w:r>
        <w:t xml:space="preserve"> </w:t>
      </w:r>
    </w:p>
    <w:p w14:paraId="0ECC4990" w14:textId="77777777" w:rsidR="005F6A5E" w:rsidRDefault="005B6F47">
      <w:pPr>
        <w:spacing w:after="0"/>
        <w:ind w:left="47" w:firstLine="0"/>
        <w:jc w:val="center"/>
      </w:pPr>
      <w:r>
        <w:t xml:space="preserve"> </w:t>
      </w:r>
    </w:p>
    <w:p w14:paraId="4E2EC658" w14:textId="77777777" w:rsidR="005F6A5E" w:rsidRDefault="005B6F47">
      <w:pPr>
        <w:spacing w:after="0"/>
        <w:ind w:left="0" w:right="3004" w:firstLine="0"/>
        <w:jc w:val="right"/>
      </w:pPr>
      <w:r>
        <w:rPr>
          <w:noProof/>
          <w:lang w:val="en-US" w:eastAsia="en-US"/>
        </w:rPr>
        <w:drawing>
          <wp:inline distT="0" distB="0" distL="0" distR="0" wp14:anchorId="4F4FFA44" wp14:editId="4A40DFFD">
            <wp:extent cx="2395855" cy="1148964"/>
            <wp:effectExtent l="0" t="0" r="4445" b="0"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09904" cy="1155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37BFE2D" w14:textId="77777777" w:rsidR="005F6A5E" w:rsidRDefault="005B6F47">
      <w:pPr>
        <w:spacing w:after="60"/>
        <w:ind w:left="47" w:firstLine="0"/>
        <w:jc w:val="center"/>
      </w:pPr>
      <w:r>
        <w:t xml:space="preserve"> </w:t>
      </w:r>
    </w:p>
    <w:p w14:paraId="76D2E6E0" w14:textId="77777777" w:rsidR="005F6A5E" w:rsidRDefault="005B6F47">
      <w:pPr>
        <w:spacing w:after="0"/>
        <w:ind w:right="2853"/>
        <w:jc w:val="right"/>
      </w:pPr>
      <w:r>
        <w:rPr>
          <w:rFonts w:ascii="Calibri" w:eastAsia="Calibri" w:hAnsi="Calibri" w:cs="Calibri"/>
          <w:sz w:val="28"/>
        </w:rPr>
        <w:t>DOCTORATE IN EDUCATION (</w:t>
      </w:r>
      <w:proofErr w:type="spellStart"/>
      <w:r>
        <w:rPr>
          <w:rFonts w:ascii="Calibri" w:eastAsia="Calibri" w:hAnsi="Calibri" w:cs="Calibri"/>
          <w:sz w:val="28"/>
        </w:rPr>
        <w:t>EdD</w:t>
      </w:r>
      <w:proofErr w:type="spellEnd"/>
      <w:r>
        <w:rPr>
          <w:rFonts w:ascii="Calibri" w:eastAsia="Calibri" w:hAnsi="Calibri" w:cs="Calibri"/>
          <w:sz w:val="28"/>
        </w:rPr>
        <w:t xml:space="preserve">)  </w:t>
      </w:r>
    </w:p>
    <w:p w14:paraId="13F01A2F" w14:textId="77777777" w:rsidR="005F6A5E" w:rsidRDefault="005B6F47">
      <w:pPr>
        <w:spacing w:after="0"/>
        <w:ind w:right="2339"/>
        <w:jc w:val="right"/>
      </w:pPr>
      <w:proofErr w:type="spellStart"/>
      <w:r>
        <w:rPr>
          <w:rFonts w:ascii="Calibri" w:eastAsia="Calibri" w:hAnsi="Calibri" w:cs="Calibri"/>
          <w:sz w:val="28"/>
        </w:rPr>
        <w:t>EdD</w:t>
      </w:r>
      <w:proofErr w:type="spellEnd"/>
      <w:r>
        <w:rPr>
          <w:rFonts w:ascii="Calibri" w:eastAsia="Calibri" w:hAnsi="Calibri" w:cs="Calibri"/>
          <w:sz w:val="28"/>
        </w:rPr>
        <w:t xml:space="preserve"> EXPRESSION OF INTEREST FORM 201</w:t>
      </w:r>
      <w:r w:rsidR="001022EF">
        <w:rPr>
          <w:rFonts w:ascii="Calibri" w:eastAsia="Calibri" w:hAnsi="Calibri" w:cs="Calibri"/>
          <w:sz w:val="28"/>
        </w:rPr>
        <w:t>8</w:t>
      </w:r>
    </w:p>
    <w:p w14:paraId="344EB3D2" w14:textId="4B141C2F" w:rsidR="005F6A5E" w:rsidRDefault="005B6F47" w:rsidP="00A13CF1">
      <w:pPr>
        <w:spacing w:after="21"/>
        <w:ind w:left="0" w:firstLine="0"/>
      </w:pP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color w:val="FFFFFF"/>
          <w:sz w:val="24"/>
        </w:rPr>
        <w:t xml:space="preserve"> </w:t>
      </w:r>
    </w:p>
    <w:tbl>
      <w:tblPr>
        <w:tblStyle w:val="TableGrid"/>
        <w:tblW w:w="9496" w:type="dxa"/>
        <w:tblInd w:w="144" w:type="dxa"/>
        <w:tblCellMar>
          <w:top w:w="52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38"/>
        <w:gridCol w:w="667"/>
        <w:gridCol w:w="8768"/>
        <w:gridCol w:w="23"/>
      </w:tblGrid>
      <w:tr w:rsidR="005F6A5E" w14:paraId="40FB35E4" w14:textId="77777777">
        <w:trPr>
          <w:gridBefore w:val="1"/>
          <w:gridAfter w:val="1"/>
          <w:wBefore w:w="38" w:type="dxa"/>
          <w:wAfter w:w="23" w:type="dxa"/>
          <w:trHeight w:val="903"/>
        </w:trPr>
        <w:tc>
          <w:tcPr>
            <w:tcW w:w="9496" w:type="dxa"/>
            <w:gridSpan w:val="2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FABF8F"/>
          </w:tcPr>
          <w:p w14:paraId="4A5554EF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color w:val="FFFFFF"/>
                <w:sz w:val="24"/>
              </w:rPr>
              <w:t xml:space="preserve"> </w:t>
            </w:r>
          </w:p>
          <w:p w14:paraId="46A81FE7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sz w:val="24"/>
              </w:rPr>
              <w:t xml:space="preserve">Applicants should please note the following: 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b w:val="0"/>
              </w:rPr>
              <w:t xml:space="preserve"> </w:t>
            </w:r>
          </w:p>
          <w:p w14:paraId="3ADCBAE8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color w:val="FFFFFF"/>
                <w:sz w:val="24"/>
              </w:rPr>
              <w:t xml:space="preserve"> </w:t>
            </w:r>
          </w:p>
        </w:tc>
      </w:tr>
      <w:tr w:rsidR="005F6A5E" w14:paraId="77E56BEF" w14:textId="77777777">
        <w:trPr>
          <w:gridBefore w:val="1"/>
          <w:gridAfter w:val="1"/>
          <w:wBefore w:w="38" w:type="dxa"/>
          <w:wAfter w:w="23" w:type="dxa"/>
          <w:trHeight w:val="1475"/>
        </w:trPr>
        <w:tc>
          <w:tcPr>
            <w:tcW w:w="674" w:type="dxa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DAEEF3"/>
          </w:tcPr>
          <w:p w14:paraId="004F3CFB" w14:textId="77777777" w:rsidR="005F6A5E" w:rsidRDefault="005B6F47">
            <w:pPr>
              <w:spacing w:after="0"/>
              <w:ind w:left="64" w:firstLine="0"/>
              <w:jc w:val="center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7AE311CB" w14:textId="77777777" w:rsidR="005F6A5E" w:rsidRDefault="005B6F47">
            <w:pPr>
              <w:spacing w:after="0"/>
              <w:ind w:left="6" w:firstLine="0"/>
              <w:jc w:val="center"/>
            </w:pPr>
            <w:r>
              <w:rPr>
                <w:rFonts w:ascii="Calibri" w:eastAsia="Calibri" w:hAnsi="Calibri" w:cs="Calibri"/>
                <w:sz w:val="24"/>
              </w:rPr>
              <w:t xml:space="preserve">1 </w:t>
            </w:r>
          </w:p>
        </w:tc>
        <w:tc>
          <w:tcPr>
            <w:tcW w:w="8821" w:type="dxa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DAEEF3"/>
          </w:tcPr>
          <w:p w14:paraId="742E83D1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3783E6E2" w14:textId="77777777" w:rsidR="005F6A5E" w:rsidRDefault="001022EF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>Complete items 1-10</w:t>
            </w:r>
            <w:r w:rsidR="005B6F47">
              <w:rPr>
                <w:rFonts w:ascii="Calibri" w:eastAsia="Calibri" w:hAnsi="Calibri" w:cs="Calibri"/>
                <w:b w:val="0"/>
                <w:sz w:val="24"/>
              </w:rPr>
              <w:t xml:space="preserve"> on the Expression of Interest Form and write a </w:t>
            </w:r>
            <w:r>
              <w:rPr>
                <w:rFonts w:ascii="Calibri" w:eastAsia="Calibri" w:hAnsi="Calibri" w:cs="Calibri"/>
                <w:b w:val="0"/>
                <w:sz w:val="24"/>
              </w:rPr>
              <w:t xml:space="preserve">1,500 </w:t>
            </w:r>
            <w:r w:rsidR="005B6F47">
              <w:rPr>
                <w:rFonts w:ascii="Calibri" w:eastAsia="Calibri" w:hAnsi="Calibri" w:cs="Calibri"/>
                <w:b w:val="0"/>
                <w:sz w:val="24"/>
              </w:rPr>
              <w:t xml:space="preserve">-word research proposal outlining a topic you think you would like to focus on during your doctoral studies </w:t>
            </w:r>
          </w:p>
          <w:p w14:paraId="5A3D2C9D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</w:tc>
      </w:tr>
      <w:tr w:rsidR="005F6A5E" w14:paraId="28BE48C8" w14:textId="77777777">
        <w:trPr>
          <w:gridBefore w:val="1"/>
          <w:gridAfter w:val="1"/>
          <w:wBefore w:w="38" w:type="dxa"/>
          <w:wAfter w:w="23" w:type="dxa"/>
          <w:trHeight w:val="2062"/>
        </w:trPr>
        <w:tc>
          <w:tcPr>
            <w:tcW w:w="674" w:type="dxa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EDF6F9"/>
          </w:tcPr>
          <w:p w14:paraId="376A950E" w14:textId="77777777" w:rsidR="005F6A5E" w:rsidRDefault="005B6F47">
            <w:pPr>
              <w:spacing w:after="0"/>
              <w:ind w:left="64" w:firstLine="0"/>
              <w:jc w:val="center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0EE4FCDA" w14:textId="77777777" w:rsidR="005F6A5E" w:rsidRDefault="005B6F47">
            <w:pPr>
              <w:spacing w:after="0"/>
              <w:ind w:left="6" w:firstLine="0"/>
              <w:jc w:val="center"/>
            </w:pPr>
            <w:r>
              <w:rPr>
                <w:rFonts w:ascii="Calibri" w:eastAsia="Calibri" w:hAnsi="Calibri" w:cs="Calibri"/>
                <w:sz w:val="24"/>
              </w:rPr>
              <w:t xml:space="preserve">2 </w:t>
            </w:r>
          </w:p>
        </w:tc>
        <w:tc>
          <w:tcPr>
            <w:tcW w:w="8821" w:type="dxa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EDF6F9"/>
          </w:tcPr>
          <w:p w14:paraId="01C4E49B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5F78DD4D" w14:textId="34538BEC" w:rsidR="005F6A5E" w:rsidRDefault="005B6F47">
            <w:pPr>
              <w:spacing w:after="0"/>
              <w:ind w:left="0" w:firstLine="0"/>
              <w:rPr>
                <w:rFonts w:ascii="Calibri" w:eastAsia="Calibri" w:hAnsi="Calibri" w:cs="Calibri"/>
                <w:b w:val="0"/>
                <w:sz w:val="24"/>
              </w:rPr>
            </w:pPr>
            <w:r>
              <w:rPr>
                <w:rFonts w:ascii="Calibri" w:eastAsia="Calibri" w:hAnsi="Calibri" w:cs="Calibri"/>
                <w:b w:val="0"/>
                <w:sz w:val="24"/>
              </w:rPr>
              <w:t>Your research proposal and a signed copy of this form mus</w:t>
            </w:r>
            <w:r w:rsidR="0064117E">
              <w:rPr>
                <w:rFonts w:ascii="Calibri" w:eastAsia="Calibri" w:hAnsi="Calibri" w:cs="Calibri"/>
                <w:b w:val="0"/>
                <w:sz w:val="24"/>
              </w:rPr>
              <w:t xml:space="preserve">t be submitted in hard copy to: </w:t>
            </w:r>
            <w:r>
              <w:rPr>
                <w:rFonts w:ascii="Calibri" w:eastAsia="Calibri" w:hAnsi="Calibri" w:cs="Calibri"/>
                <w:b w:val="0"/>
                <w:sz w:val="24"/>
              </w:rPr>
              <w:t xml:space="preserve">Professor </w:t>
            </w:r>
            <w:r w:rsidR="001022EF">
              <w:rPr>
                <w:rFonts w:ascii="Calibri" w:eastAsia="Calibri" w:hAnsi="Calibri" w:cs="Calibri"/>
                <w:b w:val="0"/>
                <w:sz w:val="24"/>
              </w:rPr>
              <w:t>Joe O’Hara</w:t>
            </w:r>
            <w:r>
              <w:rPr>
                <w:rFonts w:ascii="Calibri" w:eastAsia="Calibri" w:hAnsi="Calibri" w:cs="Calibri"/>
                <w:b w:val="0"/>
                <w:sz w:val="24"/>
              </w:rPr>
              <w:t xml:space="preserve">, </w:t>
            </w:r>
            <w:r w:rsidR="001022EF">
              <w:rPr>
                <w:rFonts w:ascii="Calibri" w:eastAsia="Calibri" w:hAnsi="Calibri" w:cs="Calibri"/>
                <w:b w:val="0"/>
                <w:sz w:val="24"/>
              </w:rPr>
              <w:t>DCU Institute of Education</w:t>
            </w:r>
            <w:r>
              <w:rPr>
                <w:rFonts w:ascii="Calibri" w:eastAsia="Calibri" w:hAnsi="Calibri" w:cs="Calibri"/>
                <w:b w:val="0"/>
                <w:sz w:val="24"/>
              </w:rPr>
              <w:t xml:space="preserve">, </w:t>
            </w:r>
            <w:r w:rsidR="0064117E">
              <w:rPr>
                <w:rFonts w:ascii="Calibri" w:eastAsia="Calibri" w:hAnsi="Calibri" w:cs="Calibri"/>
                <w:b w:val="0"/>
                <w:sz w:val="24"/>
              </w:rPr>
              <w:t xml:space="preserve">DCU St. Patrick’s </w:t>
            </w:r>
            <w:proofErr w:type="spellStart"/>
            <w:r w:rsidR="0064117E">
              <w:rPr>
                <w:rFonts w:ascii="Calibri" w:eastAsia="Calibri" w:hAnsi="Calibri" w:cs="Calibri"/>
                <w:b w:val="0"/>
                <w:sz w:val="24"/>
              </w:rPr>
              <w:t>Campus,</w:t>
            </w:r>
            <w:r w:rsidR="001022EF">
              <w:rPr>
                <w:rFonts w:ascii="Calibri" w:eastAsia="Calibri" w:hAnsi="Calibri" w:cs="Calibri"/>
                <w:b w:val="0"/>
                <w:sz w:val="24"/>
              </w:rPr>
              <w:t>Drumcondra</w:t>
            </w:r>
            <w:proofErr w:type="spellEnd"/>
            <w:r w:rsidR="001022EF">
              <w:rPr>
                <w:rFonts w:ascii="Calibri" w:eastAsia="Calibri" w:hAnsi="Calibri" w:cs="Calibri"/>
                <w:b w:val="0"/>
                <w:sz w:val="24"/>
              </w:rPr>
              <w:t>, Dublin 9</w:t>
            </w:r>
          </w:p>
          <w:p w14:paraId="3ACEABC3" w14:textId="77777777" w:rsidR="00E81ACD" w:rsidRDefault="00E81ACD">
            <w:pPr>
              <w:spacing w:after="0"/>
              <w:ind w:left="0" w:firstLine="0"/>
              <w:rPr>
                <w:rFonts w:ascii="Calibri" w:eastAsia="Calibri" w:hAnsi="Calibri" w:cs="Calibri"/>
                <w:b w:val="0"/>
                <w:sz w:val="24"/>
              </w:rPr>
            </w:pPr>
          </w:p>
          <w:p w14:paraId="7982C4A1" w14:textId="25A03B0C" w:rsidR="00E81ACD" w:rsidRDefault="00E81ACD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>Please also submit an electronic version of form and research proposal to joe.ohara@dcu.ie</w:t>
            </w:r>
          </w:p>
        </w:tc>
      </w:tr>
      <w:tr w:rsidR="005F6A5E" w14:paraId="5F0FFF65" w14:textId="77777777">
        <w:trPr>
          <w:gridBefore w:val="1"/>
          <w:gridAfter w:val="1"/>
          <w:wBefore w:w="38" w:type="dxa"/>
          <w:wAfter w:w="23" w:type="dxa"/>
          <w:trHeight w:val="1267"/>
        </w:trPr>
        <w:tc>
          <w:tcPr>
            <w:tcW w:w="674" w:type="dxa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DAEEF3"/>
          </w:tcPr>
          <w:p w14:paraId="26FAE79D" w14:textId="77777777" w:rsidR="005F6A5E" w:rsidRDefault="005B6F47">
            <w:pPr>
              <w:spacing w:after="0"/>
              <w:ind w:left="64" w:firstLine="0"/>
              <w:jc w:val="center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02944C67" w14:textId="77777777" w:rsidR="005F6A5E" w:rsidRDefault="005B6F47">
            <w:pPr>
              <w:spacing w:after="0"/>
              <w:ind w:left="6" w:firstLine="0"/>
              <w:jc w:val="center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3 </w:t>
            </w:r>
          </w:p>
        </w:tc>
        <w:tc>
          <w:tcPr>
            <w:tcW w:w="8821" w:type="dxa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DAEEF3"/>
          </w:tcPr>
          <w:p w14:paraId="0E43C125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585564FC" w14:textId="77777777" w:rsidR="005F6A5E" w:rsidRDefault="005B6F47" w:rsidP="001022EF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Interviews for a place on the programme will be held </w:t>
            </w:r>
            <w:r w:rsidR="001022EF">
              <w:rPr>
                <w:rFonts w:ascii="Calibri" w:eastAsia="Calibri" w:hAnsi="Calibri" w:cs="Calibri"/>
                <w:b w:val="0"/>
                <w:sz w:val="24"/>
              </w:rPr>
              <w:t xml:space="preserve">on a rolling basis </w:t>
            </w:r>
            <w:proofErr w:type="spellStart"/>
            <w:r w:rsidR="001022EF">
              <w:rPr>
                <w:rFonts w:ascii="Calibri" w:eastAsia="Calibri" w:hAnsi="Calibri" w:cs="Calibri"/>
                <w:b w:val="0"/>
                <w:sz w:val="24"/>
              </w:rPr>
              <w:t>ogranised</w:t>
            </w:r>
            <w:proofErr w:type="spellEnd"/>
            <w:r w:rsidR="001022EF">
              <w:rPr>
                <w:rFonts w:ascii="Calibri" w:eastAsia="Calibri" w:hAnsi="Calibri" w:cs="Calibri"/>
                <w:b w:val="0"/>
                <w:sz w:val="24"/>
              </w:rPr>
              <w:t xml:space="preserve"> at Area of Professional F</w:t>
            </w:r>
            <w:r w:rsidR="00D1374A">
              <w:rPr>
                <w:rFonts w:ascii="Calibri" w:eastAsia="Calibri" w:hAnsi="Calibri" w:cs="Calibri"/>
                <w:b w:val="0"/>
                <w:sz w:val="24"/>
              </w:rPr>
              <w:t>ocus l</w:t>
            </w:r>
            <w:r w:rsidR="001022EF">
              <w:rPr>
                <w:rFonts w:ascii="Calibri" w:eastAsia="Calibri" w:hAnsi="Calibri" w:cs="Calibri"/>
                <w:b w:val="0"/>
                <w:sz w:val="24"/>
              </w:rPr>
              <w:t>evel</w:t>
            </w:r>
            <w:r>
              <w:rPr>
                <w:rFonts w:ascii="Calibri" w:eastAsia="Calibri" w:hAnsi="Calibri" w:cs="Calibri"/>
                <w:b w:val="0"/>
                <w:sz w:val="24"/>
              </w:rPr>
              <w:t xml:space="preserve">.  </w:t>
            </w:r>
          </w:p>
        </w:tc>
      </w:tr>
      <w:tr w:rsidR="005F6A5E" w14:paraId="369E0955" w14:textId="77777777">
        <w:trPr>
          <w:gridBefore w:val="1"/>
          <w:gridAfter w:val="1"/>
          <w:wBefore w:w="38" w:type="dxa"/>
          <w:wAfter w:w="23" w:type="dxa"/>
          <w:trHeight w:val="2941"/>
        </w:trPr>
        <w:tc>
          <w:tcPr>
            <w:tcW w:w="674" w:type="dxa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EDF6F9"/>
          </w:tcPr>
          <w:p w14:paraId="03C5BC75" w14:textId="77777777" w:rsidR="005F6A5E" w:rsidRDefault="005B6F47">
            <w:pPr>
              <w:spacing w:after="0"/>
              <w:ind w:left="64" w:firstLine="0"/>
              <w:jc w:val="center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53DB8428" w14:textId="77777777" w:rsidR="005F6A5E" w:rsidRDefault="005B6F47">
            <w:pPr>
              <w:spacing w:after="0"/>
              <w:ind w:left="6" w:firstLine="0"/>
              <w:jc w:val="center"/>
            </w:pPr>
            <w:r>
              <w:rPr>
                <w:rFonts w:ascii="Calibri" w:eastAsia="Calibri" w:hAnsi="Calibri" w:cs="Calibri"/>
                <w:sz w:val="24"/>
              </w:rPr>
              <w:t xml:space="preserve">4 </w:t>
            </w:r>
          </w:p>
        </w:tc>
        <w:tc>
          <w:tcPr>
            <w:tcW w:w="8821" w:type="dxa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EDF6F9"/>
          </w:tcPr>
          <w:p w14:paraId="2769E074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23D48787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>Applicants satisfying the interview criteria will then be invited to make a formal application using DCU’s online Postgraduate Application Centre (</w:t>
            </w:r>
            <w:hyperlink r:id="rId7">
              <w:r>
                <w:rPr>
                  <w:rFonts w:ascii="Calibri" w:eastAsia="Calibri" w:hAnsi="Calibri" w:cs="Calibri"/>
                  <w:b w:val="0"/>
                  <w:color w:val="0000FF"/>
                  <w:sz w:val="24"/>
                  <w:u w:val="single" w:color="0000FF"/>
                </w:rPr>
                <w:t>www.pac.ie</w:t>
              </w:r>
            </w:hyperlink>
            <w:hyperlink r:id="rId8">
              <w:r>
                <w:rPr>
                  <w:rFonts w:ascii="Calibri" w:eastAsia="Calibri" w:hAnsi="Calibri" w:cs="Calibri"/>
                  <w:b w:val="0"/>
                  <w:sz w:val="24"/>
                </w:rPr>
                <w:t>)</w:t>
              </w:r>
            </w:hyperlink>
            <w:r>
              <w:rPr>
                <w:rFonts w:ascii="Calibri" w:eastAsia="Calibri" w:hAnsi="Calibri" w:cs="Calibri"/>
                <w:b w:val="0"/>
                <w:sz w:val="24"/>
              </w:rPr>
              <w:t xml:space="preserve">.  </w:t>
            </w:r>
          </w:p>
          <w:p w14:paraId="2B60012A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1D1967CD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Copies of official transcripts of results, references and an application fee will be required at this point only.  </w:t>
            </w:r>
          </w:p>
          <w:p w14:paraId="72AFD825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5F03F7E1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Applicants should note that they must meet all PAC requirements before securing a place on the programme.   </w:t>
            </w:r>
          </w:p>
          <w:p w14:paraId="27BAB475" w14:textId="77777777" w:rsidR="005F6A5E" w:rsidRDefault="005B6F47">
            <w:pPr>
              <w:spacing w:after="0"/>
              <w:ind w:left="0" w:firstLine="0"/>
              <w:rPr>
                <w:rFonts w:ascii="Calibri" w:eastAsia="Calibri" w:hAnsi="Calibri" w:cs="Calibri"/>
                <w:b w:val="0"/>
                <w:sz w:val="24"/>
              </w:rPr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36495711" w14:textId="40A9BF13" w:rsidR="00A13CF1" w:rsidRDefault="00A13CF1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Applicants should also note that there chosen Area of Professional Focus will only run if there are a minimum of four students registered. </w:t>
            </w:r>
          </w:p>
        </w:tc>
      </w:tr>
      <w:tr w:rsidR="005F6A5E" w14:paraId="0F70D853" w14:textId="77777777">
        <w:trPr>
          <w:gridBefore w:val="1"/>
          <w:gridAfter w:val="1"/>
          <w:wBefore w:w="38" w:type="dxa"/>
          <w:wAfter w:w="23" w:type="dxa"/>
          <w:trHeight w:val="1060"/>
        </w:trPr>
        <w:tc>
          <w:tcPr>
            <w:tcW w:w="674" w:type="dxa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DAEEF3"/>
          </w:tcPr>
          <w:p w14:paraId="67D8D9C5" w14:textId="77777777" w:rsidR="005F6A5E" w:rsidRDefault="005B6F47">
            <w:pPr>
              <w:spacing w:after="0"/>
              <w:ind w:left="64" w:firstLine="0"/>
              <w:jc w:val="center"/>
            </w:pPr>
            <w:r>
              <w:rPr>
                <w:rFonts w:ascii="Calibri" w:eastAsia="Calibri" w:hAnsi="Calibri" w:cs="Calibri"/>
                <w:sz w:val="24"/>
              </w:rPr>
              <w:t xml:space="preserve"> </w:t>
            </w:r>
          </w:p>
          <w:p w14:paraId="052736E2" w14:textId="77777777" w:rsidR="005F6A5E" w:rsidRDefault="005B6F47">
            <w:pPr>
              <w:spacing w:after="0"/>
              <w:ind w:left="6" w:firstLine="0"/>
              <w:jc w:val="center"/>
            </w:pPr>
            <w:r>
              <w:rPr>
                <w:rFonts w:ascii="Calibri" w:eastAsia="Calibri" w:hAnsi="Calibri" w:cs="Calibri"/>
                <w:sz w:val="24"/>
              </w:rPr>
              <w:t xml:space="preserve">5 </w:t>
            </w:r>
          </w:p>
        </w:tc>
        <w:tc>
          <w:tcPr>
            <w:tcW w:w="8821" w:type="dxa"/>
            <w:tcBorders>
              <w:top w:val="single" w:sz="4" w:space="0" w:color="F79646"/>
              <w:left w:val="single" w:sz="4" w:space="0" w:color="F79646"/>
              <w:bottom w:val="single" w:sz="4" w:space="0" w:color="F79646"/>
              <w:right w:val="single" w:sz="4" w:space="0" w:color="F79646"/>
            </w:tcBorders>
            <w:shd w:val="clear" w:color="auto" w:fill="DAEEF3"/>
          </w:tcPr>
          <w:p w14:paraId="4C71272F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 </w:t>
            </w:r>
          </w:p>
          <w:p w14:paraId="2BF920EC" w14:textId="77777777" w:rsidR="005F6A5E" w:rsidRDefault="005B6F47">
            <w:pPr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4"/>
              </w:rPr>
              <w:t xml:space="preserve">General information for prospective research students of DCU can be found at the following web page </w:t>
            </w:r>
            <w:hyperlink r:id="rId9">
              <w:r>
                <w:rPr>
                  <w:rFonts w:ascii="Calibri" w:eastAsia="Calibri" w:hAnsi="Calibri" w:cs="Calibri"/>
                  <w:b w:val="0"/>
                  <w:color w:val="0000FF"/>
                  <w:sz w:val="24"/>
                  <w:u w:val="single" w:color="0000FF"/>
                </w:rPr>
                <w:t>http://www4.dcu.ie/graduatestudies/how_to_apply.shtml</w:t>
              </w:r>
            </w:hyperlink>
            <w:hyperlink r:id="rId10">
              <w:r>
                <w:rPr>
                  <w:rFonts w:ascii="Calibri" w:eastAsia="Calibri" w:hAnsi="Calibri" w:cs="Calibri"/>
                  <w:b w:val="0"/>
                  <w:sz w:val="24"/>
                </w:rPr>
                <w:t xml:space="preserve"> </w:t>
              </w:r>
            </w:hyperlink>
          </w:p>
        </w:tc>
      </w:tr>
      <w:tr w:rsidR="005F6A5E" w14:paraId="52801717" w14:textId="77777777">
        <w:tblPrEx>
          <w:tblCellMar>
            <w:top w:w="0" w:type="dxa"/>
            <w:left w:w="992" w:type="dxa"/>
          </w:tblCellMar>
        </w:tblPrEx>
        <w:trPr>
          <w:trHeight w:val="1603"/>
        </w:trPr>
        <w:tc>
          <w:tcPr>
            <w:tcW w:w="9556" w:type="dxa"/>
            <w:gridSpan w:val="4"/>
            <w:tcBorders>
              <w:top w:val="single" w:sz="6" w:space="0" w:color="F79646"/>
              <w:left w:val="single" w:sz="6" w:space="0" w:color="F79646"/>
              <w:bottom w:val="single" w:sz="6" w:space="0" w:color="F79646"/>
              <w:right w:val="single" w:sz="6" w:space="0" w:color="F79646"/>
            </w:tcBorders>
            <w:vAlign w:val="center"/>
          </w:tcPr>
          <w:p w14:paraId="7727B2C7" w14:textId="77777777" w:rsidR="005F6A5E" w:rsidRDefault="005B6F47">
            <w:pPr>
              <w:tabs>
                <w:tab w:val="center" w:pos="346"/>
                <w:tab w:val="center" w:pos="3787"/>
              </w:tabs>
              <w:spacing w:after="0"/>
              <w:ind w:left="0" w:firstLine="0"/>
            </w:pPr>
            <w:r>
              <w:rPr>
                <w:rFonts w:ascii="Calibri" w:eastAsia="Calibri" w:hAnsi="Calibri" w:cs="Calibri"/>
                <w:b w:val="0"/>
                <w:sz w:val="22"/>
              </w:rPr>
              <w:tab/>
            </w:r>
            <w:r>
              <w:rPr>
                <w:b w:val="0"/>
                <w:sz w:val="31"/>
                <w:vertAlign w:val="subscript"/>
              </w:rPr>
              <w:t xml:space="preserve"> </w:t>
            </w:r>
            <w:r>
              <w:rPr>
                <w:b w:val="0"/>
                <w:sz w:val="31"/>
                <w:vertAlign w:val="subscript"/>
              </w:rPr>
              <w:tab/>
            </w:r>
            <w:r>
              <w:rPr>
                <w:rFonts w:ascii="Calibri" w:eastAsia="Calibri" w:hAnsi="Calibri" w:cs="Calibri"/>
                <w:sz w:val="22"/>
              </w:rPr>
              <w:t xml:space="preserve">Applicants must answer </w:t>
            </w:r>
            <w:r>
              <w:rPr>
                <w:rFonts w:ascii="Calibri" w:eastAsia="Calibri" w:hAnsi="Calibri" w:cs="Calibri"/>
                <w:sz w:val="22"/>
                <w:u w:val="single" w:color="000000"/>
              </w:rPr>
              <w:t>all sections</w:t>
            </w:r>
            <w:r>
              <w:rPr>
                <w:rFonts w:ascii="Calibri" w:eastAsia="Calibri" w:hAnsi="Calibri" w:cs="Calibri"/>
                <w:sz w:val="22"/>
              </w:rPr>
              <w:t xml:space="preserve"> of this form. </w:t>
            </w:r>
          </w:p>
          <w:p w14:paraId="49027933" w14:textId="77777777" w:rsidR="005F6A5E" w:rsidRDefault="005B6F47">
            <w:pPr>
              <w:tabs>
                <w:tab w:val="center" w:pos="7867"/>
              </w:tabs>
              <w:spacing w:after="0"/>
              <w:ind w:left="0" w:firstLine="0"/>
            </w:pPr>
            <w:r>
              <w:rPr>
                <w:rFonts w:ascii="Calibri" w:eastAsia="Calibri" w:hAnsi="Calibri" w:cs="Calibri"/>
                <w:sz w:val="22"/>
              </w:rPr>
              <w:t xml:space="preserve">Please tick the box to indicate that you understand that PAC regulations will apply: </w:t>
            </w:r>
            <w:r>
              <w:rPr>
                <w:b w:val="0"/>
              </w:rPr>
              <w:t xml:space="preserve"> </w:t>
            </w:r>
            <w:r>
              <w:rPr>
                <w:b w:val="0"/>
              </w:rPr>
              <w:tab/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rPr>
                <w:rFonts w:ascii="Calibri" w:eastAsia="Calibri" w:hAnsi="Calibri" w:cs="Calibri"/>
                <w:b w:val="0"/>
                <w:noProof/>
                <w:sz w:val="22"/>
                <w:lang w:val="en-US" w:eastAsia="en-US"/>
              </w:rPr>
              <mc:AlternateContent>
                <mc:Choice Requires="wpg">
                  <w:drawing>
                    <wp:inline distT="0" distB="0" distL="0" distR="0" wp14:anchorId="35DDCC38" wp14:editId="18F05BFC">
                      <wp:extent cx="219075" cy="114300"/>
                      <wp:effectExtent l="0" t="0" r="0" b="0"/>
                      <wp:docPr id="5144" name="Group 514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9075" cy="114300"/>
                                <a:chOff x="0" y="0"/>
                                <a:chExt cx="219075" cy="114300"/>
                              </a:xfrm>
                            </wpg:grpSpPr>
                            <wps:wsp>
                              <wps:cNvPr id="5862" name="Shape 5862"/>
                              <wps:cNvSpPr/>
                              <wps:spPr>
                                <a:xfrm>
                                  <a:off x="0" y="0"/>
                                  <a:ext cx="219075" cy="1143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19075" h="114300">
                                      <a:moveTo>
                                        <a:pt x="0" y="0"/>
                                      </a:moveTo>
                                      <a:lnTo>
                                        <a:pt x="219075" y="0"/>
                                      </a:lnTo>
                                      <a:lnTo>
                                        <a:pt x="219075" y="114300"/>
                                      </a:lnTo>
                                      <a:lnTo>
                                        <a:pt x="0" y="114300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rnd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FFFF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236" name="Shape 236"/>
                              <wps:cNvSpPr/>
                              <wps:spPr>
                                <a:xfrm>
                                  <a:off x="0" y="0"/>
                                  <a:ext cx="219075" cy="1143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19075" h="114300">
                                      <a:moveTo>
                                        <a:pt x="0" y="114300"/>
                                      </a:moveTo>
                                      <a:lnTo>
                                        <a:pt x="219075" y="114300"/>
                                      </a:lnTo>
                                      <a:lnTo>
                                        <a:pt x="219075" y="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9525" cap="rnd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a="http://schemas.openxmlformats.org/drawingml/2006/main" xmlns:mv="urn:schemas-microsoft-com:mac:vml" xmlns:mo="http://schemas.microsoft.com/office/mac/office/2008/main">
                  <w:pict>
                    <v:group id="Group 5144" style="width:17.25pt;height:9pt;mso-position-horizontal-relative:char;mso-position-vertical-relative:line" coordsize="2190,1143">
                      <v:shape id="Shape 5863" style="position:absolute;width:2190;height:1143;left:0;top:0;" coordsize="219075,114300" path="m0,0l219075,0l219075,114300l0,114300l0,0">
                        <v:stroke weight="0pt" endcap="round" joinstyle="miter" miterlimit="10" on="false" color="#000000" opacity="0"/>
                        <v:fill on="true" color="#ffffff"/>
                      </v:shape>
                      <v:shape id="Shape 236" style="position:absolute;width:2190;height:1143;left:0;top:0;" coordsize="219075,114300" path="m0,114300l219075,114300l219075,0l0,0x">
                        <v:stroke weight="0.75pt" endcap="round" joinstyle="miter" miterlimit="10" on="true" color="#000000"/>
                        <v:fill on="false" color="#000000" opacity="0"/>
                      </v:shape>
                    </v:group>
                  </w:pict>
                </mc:Fallback>
              </mc:AlternateContent>
            </w:r>
          </w:p>
          <w:p w14:paraId="7EF06B92" w14:textId="77777777" w:rsidR="005F6A5E" w:rsidRDefault="005B6F47">
            <w:pPr>
              <w:spacing w:after="0"/>
              <w:ind w:left="0" w:right="878" w:firstLine="0"/>
              <w:jc w:val="center"/>
            </w:pPr>
            <w:r>
              <w:rPr>
                <w:rFonts w:ascii="Calibri" w:eastAsia="Calibri" w:hAnsi="Calibri" w:cs="Calibri"/>
                <w:sz w:val="22"/>
              </w:rPr>
              <w:t xml:space="preserve">Information on the </w:t>
            </w:r>
            <w:proofErr w:type="spellStart"/>
            <w:r>
              <w:rPr>
                <w:rFonts w:ascii="Calibri" w:eastAsia="Calibri" w:hAnsi="Calibri" w:cs="Calibri"/>
                <w:sz w:val="22"/>
              </w:rPr>
              <w:t>EdD</w:t>
            </w:r>
            <w:proofErr w:type="spellEnd"/>
            <w:r>
              <w:rPr>
                <w:rFonts w:ascii="Calibri" w:eastAsia="Calibri" w:hAnsi="Calibri" w:cs="Calibri"/>
                <w:sz w:val="22"/>
              </w:rPr>
              <w:t xml:space="preserve"> (prospectus/timetable/fees) available at:  </w:t>
            </w:r>
          </w:p>
          <w:p w14:paraId="685BBC45" w14:textId="77777777" w:rsidR="005F6A5E" w:rsidRDefault="005B6F47">
            <w:pPr>
              <w:spacing w:after="0"/>
              <w:ind w:left="0" w:right="824" w:firstLine="0"/>
              <w:jc w:val="center"/>
            </w:pPr>
            <w:r>
              <w:rPr>
                <w:rFonts w:ascii="Calibri" w:eastAsia="Calibri" w:hAnsi="Calibri" w:cs="Calibri"/>
                <w:b w:val="0"/>
                <w:color w:val="0000FF"/>
                <w:sz w:val="24"/>
              </w:rPr>
              <w:t xml:space="preserve"> </w:t>
            </w:r>
          </w:p>
          <w:p w14:paraId="22528334" w14:textId="77777777" w:rsidR="005F6A5E" w:rsidRDefault="005B6F47">
            <w:pPr>
              <w:spacing w:after="0"/>
              <w:ind w:left="1897" w:firstLine="0"/>
            </w:pPr>
            <w:r>
              <w:rPr>
                <w:rFonts w:ascii="Calibri" w:eastAsia="Calibri" w:hAnsi="Calibri" w:cs="Calibri"/>
                <w:b w:val="0"/>
                <w:color w:val="0000FF"/>
                <w:sz w:val="27"/>
              </w:rPr>
              <w:t>www.d</w:t>
            </w:r>
            <w:hyperlink r:id="rId11">
              <w:r>
                <w:rPr>
                  <w:rFonts w:ascii="Calibri" w:eastAsia="Calibri" w:hAnsi="Calibri" w:cs="Calibri"/>
                  <w:b w:val="0"/>
                  <w:color w:val="0000FF"/>
                  <w:sz w:val="27"/>
                </w:rPr>
                <w:t>c</w:t>
              </w:r>
            </w:hyperlink>
            <w:hyperlink r:id="rId12">
              <w:r>
                <w:rPr>
                  <w:rFonts w:ascii="Calibri" w:eastAsia="Calibri" w:hAnsi="Calibri" w:cs="Calibri"/>
                  <w:b w:val="0"/>
                  <w:color w:val="0000FF"/>
                  <w:sz w:val="27"/>
                  <w:u w:val="single" w:color="0000FF"/>
                </w:rPr>
                <w:t>u.ie/institute_</w:t>
              </w:r>
            </w:hyperlink>
            <w:hyperlink r:id="rId13">
              <w:r>
                <w:rPr>
                  <w:rFonts w:ascii="Calibri" w:eastAsia="Calibri" w:hAnsi="Calibri" w:cs="Calibri"/>
                  <w:b w:val="0"/>
                  <w:color w:val="0000FF"/>
                  <w:sz w:val="27"/>
                </w:rPr>
                <w:t>o</w:t>
              </w:r>
            </w:hyperlink>
            <w:r>
              <w:rPr>
                <w:rFonts w:ascii="Calibri" w:eastAsia="Calibri" w:hAnsi="Calibri" w:cs="Calibri"/>
                <w:b w:val="0"/>
                <w:color w:val="0000FF"/>
                <w:sz w:val="27"/>
              </w:rPr>
              <w:t>f_education/edd.shtml</w:t>
            </w:r>
          </w:p>
        </w:tc>
      </w:tr>
    </w:tbl>
    <w:p w14:paraId="1702A5D9" w14:textId="77777777" w:rsidR="005F6A5E" w:rsidRDefault="005B6F47">
      <w:pPr>
        <w:spacing w:after="0"/>
        <w:ind w:left="0" w:firstLine="0"/>
        <w:jc w:val="right"/>
      </w:pPr>
      <w:r>
        <w:rPr>
          <w:b w:val="0"/>
          <w:sz w:val="24"/>
        </w:rPr>
        <w:lastRenderedPageBreak/>
        <w:t xml:space="preserve">2 </w:t>
      </w:r>
    </w:p>
    <w:p w14:paraId="5BA13D2A" w14:textId="77777777" w:rsidR="005F6A5E" w:rsidRDefault="005B6F47">
      <w:pPr>
        <w:spacing w:after="0"/>
        <w:ind w:left="0" w:firstLine="0"/>
      </w:pPr>
      <w:r>
        <w:rPr>
          <w:b w:val="0"/>
          <w:sz w:val="24"/>
        </w:rPr>
        <w:t xml:space="preserve"> </w:t>
      </w:r>
    </w:p>
    <w:p w14:paraId="53B44B19" w14:textId="77777777" w:rsidR="005F6A5E" w:rsidRDefault="005B6F47">
      <w:pPr>
        <w:numPr>
          <w:ilvl w:val="0"/>
          <w:numId w:val="1"/>
        </w:numPr>
        <w:spacing w:after="0"/>
        <w:ind w:hanging="720"/>
      </w:pPr>
      <w:r>
        <w:t>NAME</w:t>
      </w:r>
      <w:r>
        <w:rPr>
          <w:b w:val="0"/>
        </w:rPr>
        <w:t xml:space="preserve">:  _________________________________________________________________________________      </w:t>
      </w:r>
    </w:p>
    <w:p w14:paraId="46B1EBED" w14:textId="77777777" w:rsidR="005F6A5E" w:rsidRDefault="005B6F47">
      <w:pPr>
        <w:spacing w:after="0"/>
        <w:ind w:left="0" w:firstLine="0"/>
      </w:pPr>
      <w:r>
        <w:rPr>
          <w:b w:val="0"/>
        </w:rPr>
        <w:t xml:space="preserve"> </w:t>
      </w:r>
    </w:p>
    <w:p w14:paraId="32B4C7E1" w14:textId="77777777" w:rsidR="005F6A5E" w:rsidRDefault="005B6F47">
      <w:pPr>
        <w:spacing w:after="0"/>
        <w:ind w:left="0" w:firstLine="0"/>
      </w:pPr>
      <w:r>
        <w:rPr>
          <w:b w:val="0"/>
        </w:rPr>
        <w:t xml:space="preserve">                                                    </w:t>
      </w:r>
    </w:p>
    <w:p w14:paraId="5C64C1FA" w14:textId="77777777" w:rsidR="005F6A5E" w:rsidRDefault="005B6F47">
      <w:pPr>
        <w:numPr>
          <w:ilvl w:val="0"/>
          <w:numId w:val="1"/>
        </w:numPr>
        <w:ind w:hanging="720"/>
      </w:pPr>
      <w:r>
        <w:t xml:space="preserve">ADDRESS: ______________________________________________________________________________ </w:t>
      </w:r>
    </w:p>
    <w:p w14:paraId="2072795A" w14:textId="77777777" w:rsidR="005F6A5E" w:rsidRDefault="005B6F47">
      <w:pPr>
        <w:spacing w:after="96"/>
        <w:ind w:left="0" w:firstLine="0"/>
      </w:pPr>
      <w:r>
        <w:t xml:space="preserve"> </w:t>
      </w:r>
    </w:p>
    <w:p w14:paraId="62A629E4" w14:textId="77777777" w:rsidR="005F6A5E" w:rsidRDefault="005B6F47">
      <w:pPr>
        <w:ind w:left="730"/>
      </w:pPr>
      <w:r>
        <w:t xml:space="preserve"> ________________________________________________________________________________________ </w:t>
      </w:r>
    </w:p>
    <w:p w14:paraId="1BA1F283" w14:textId="77777777" w:rsidR="005F6A5E" w:rsidRDefault="005B6F47">
      <w:pPr>
        <w:spacing w:after="94"/>
        <w:ind w:left="720" w:firstLine="0"/>
      </w:pPr>
      <w:r>
        <w:t xml:space="preserve"> </w:t>
      </w:r>
    </w:p>
    <w:p w14:paraId="2EE14789" w14:textId="77777777" w:rsidR="005F6A5E" w:rsidRDefault="005B6F47">
      <w:pPr>
        <w:numPr>
          <w:ilvl w:val="0"/>
          <w:numId w:val="1"/>
        </w:numPr>
        <w:ind w:hanging="720"/>
      </w:pPr>
      <w:r>
        <w:t xml:space="preserve">PHONE NUMBER: ___________________________________ </w:t>
      </w:r>
    </w:p>
    <w:p w14:paraId="1382123D" w14:textId="77777777" w:rsidR="005F6A5E" w:rsidRDefault="005B6F47">
      <w:pPr>
        <w:spacing w:after="101"/>
        <w:ind w:left="0" w:firstLine="0"/>
      </w:pPr>
      <w:r>
        <w:rPr>
          <w:b w:val="0"/>
        </w:rPr>
        <w:t xml:space="preserve"> </w:t>
      </w:r>
    </w:p>
    <w:p w14:paraId="00025BDF" w14:textId="77777777" w:rsidR="005F6A5E" w:rsidRDefault="005B6F47">
      <w:pPr>
        <w:numPr>
          <w:ilvl w:val="0"/>
          <w:numId w:val="1"/>
        </w:numPr>
        <w:ind w:hanging="720"/>
      </w:pPr>
      <w:r>
        <w:t xml:space="preserve">EMAIL ADDRESS: _______________________________________________________________________ </w:t>
      </w:r>
    </w:p>
    <w:p w14:paraId="758B25D8" w14:textId="77777777" w:rsidR="005F6A5E" w:rsidRDefault="005B6F47">
      <w:pPr>
        <w:spacing w:after="94"/>
        <w:ind w:left="0" w:firstLine="0"/>
      </w:pPr>
      <w:r>
        <w:rPr>
          <w:b w:val="0"/>
        </w:rPr>
        <w:t xml:space="preserve"> </w:t>
      </w:r>
    </w:p>
    <w:p w14:paraId="7637B346" w14:textId="77777777" w:rsidR="005F6A5E" w:rsidRDefault="005B6F47">
      <w:pPr>
        <w:numPr>
          <w:ilvl w:val="0"/>
          <w:numId w:val="1"/>
        </w:numPr>
        <w:ind w:hanging="720"/>
      </w:pPr>
      <w:r>
        <w:t>COUNTRY OF BIRTH: __________________________   6.</w:t>
      </w:r>
      <w:r>
        <w:rPr>
          <w:b w:val="0"/>
        </w:rPr>
        <w:t xml:space="preserve"> </w:t>
      </w:r>
      <w:r>
        <w:t>NATIONALITY</w:t>
      </w:r>
      <w:r>
        <w:rPr>
          <w:b w:val="0"/>
        </w:rPr>
        <w:t xml:space="preserve">: </w:t>
      </w:r>
      <w:r>
        <w:t xml:space="preserve">______________________ </w:t>
      </w:r>
    </w:p>
    <w:p w14:paraId="51E56A1B" w14:textId="77777777" w:rsidR="005F6A5E" w:rsidRDefault="005B6F47">
      <w:pPr>
        <w:spacing w:after="97"/>
        <w:ind w:left="0" w:firstLine="0"/>
      </w:pPr>
      <w:r>
        <w:t xml:space="preserve"> </w:t>
      </w:r>
    </w:p>
    <w:p w14:paraId="69247A61" w14:textId="77777777" w:rsidR="005F6A5E" w:rsidRDefault="005B6F47">
      <w:pPr>
        <w:numPr>
          <w:ilvl w:val="0"/>
          <w:numId w:val="2"/>
        </w:numPr>
        <w:spacing w:after="0"/>
        <w:ind w:hanging="704"/>
      </w:pPr>
      <w:r>
        <w:t xml:space="preserve">THIRD LEVEL QUALIFICATIONS: </w:t>
      </w:r>
    </w:p>
    <w:tbl>
      <w:tblPr>
        <w:tblStyle w:val="TableGrid"/>
        <w:tblW w:w="9751" w:type="dxa"/>
        <w:tblInd w:w="0" w:type="dxa"/>
        <w:tblCellMar>
          <w:top w:w="7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4395"/>
        <w:gridCol w:w="5356"/>
      </w:tblGrid>
      <w:tr w:rsidR="005F6A5E" w14:paraId="43354489" w14:textId="77777777">
        <w:trPr>
          <w:trHeight w:val="353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BCA5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5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CE4E1" w14:textId="77777777" w:rsidR="005F6A5E" w:rsidRDefault="005B6F47">
            <w:pPr>
              <w:spacing w:after="0"/>
              <w:ind w:left="2" w:firstLine="0"/>
            </w:pPr>
            <w:r>
              <w:rPr>
                <w:b w:val="0"/>
              </w:rPr>
              <w:t xml:space="preserve">Highest Degree Awarded </w:t>
            </w:r>
          </w:p>
        </w:tc>
      </w:tr>
      <w:tr w:rsidR="005F6A5E" w14:paraId="5819AE12" w14:textId="77777777">
        <w:trPr>
          <w:trHeight w:val="355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30978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Title of Award  </w:t>
            </w:r>
          </w:p>
        </w:tc>
        <w:tc>
          <w:tcPr>
            <w:tcW w:w="5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F284C" w14:textId="77777777" w:rsidR="005F6A5E" w:rsidRDefault="005B6F47">
            <w:pPr>
              <w:spacing w:after="0"/>
              <w:ind w:left="2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4DB72FA8" w14:textId="77777777">
        <w:trPr>
          <w:trHeight w:val="355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7C6CC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Level/Class of Award (H1,H2.1,H2.2, H3, Pass) </w:t>
            </w:r>
          </w:p>
        </w:tc>
        <w:tc>
          <w:tcPr>
            <w:tcW w:w="5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D26D48" w14:textId="77777777" w:rsidR="005F6A5E" w:rsidRDefault="005B6F47">
            <w:pPr>
              <w:spacing w:after="0"/>
              <w:ind w:left="2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7185E07C" w14:textId="77777777">
        <w:trPr>
          <w:trHeight w:val="355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C2B55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Name of Awarding Body  &amp; Institution Attended </w:t>
            </w:r>
          </w:p>
        </w:tc>
        <w:tc>
          <w:tcPr>
            <w:tcW w:w="5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7138C" w14:textId="77777777" w:rsidR="005F6A5E" w:rsidRDefault="005B6F47">
            <w:pPr>
              <w:spacing w:after="0"/>
              <w:ind w:left="2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50E4454E" w14:textId="77777777">
        <w:trPr>
          <w:trHeight w:val="355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1F45A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Taught Programme or Research programme </w:t>
            </w:r>
          </w:p>
        </w:tc>
        <w:tc>
          <w:tcPr>
            <w:tcW w:w="5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7EB8D" w14:textId="77777777" w:rsidR="005F6A5E" w:rsidRDefault="005B6F47">
            <w:pPr>
              <w:spacing w:after="0"/>
              <w:ind w:left="2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3A9CB5BF" w14:textId="77777777">
        <w:trPr>
          <w:trHeight w:val="355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3AD4E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Period of Attendance </w:t>
            </w:r>
          </w:p>
        </w:tc>
        <w:tc>
          <w:tcPr>
            <w:tcW w:w="5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C7FBA" w14:textId="77777777" w:rsidR="005F6A5E" w:rsidRDefault="005B6F47">
            <w:pPr>
              <w:spacing w:after="0"/>
              <w:ind w:left="2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7828E905" w14:textId="77777777">
        <w:trPr>
          <w:trHeight w:val="355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53C8D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Date of Award </w:t>
            </w:r>
          </w:p>
        </w:tc>
        <w:tc>
          <w:tcPr>
            <w:tcW w:w="5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0B0BB" w14:textId="77777777" w:rsidR="005F6A5E" w:rsidRDefault="005B6F47">
            <w:pPr>
              <w:spacing w:after="0"/>
              <w:ind w:left="2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39008697" w14:textId="77777777">
        <w:trPr>
          <w:trHeight w:val="470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06505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Main Subjects Studied </w:t>
            </w:r>
          </w:p>
          <w:p w14:paraId="5CB04290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5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F66EAB" w14:textId="77777777" w:rsidR="005F6A5E" w:rsidRDefault="005B6F47">
            <w:pPr>
              <w:spacing w:after="0"/>
              <w:ind w:left="2" w:firstLine="0"/>
            </w:pPr>
            <w:r>
              <w:rPr>
                <w:b w:val="0"/>
              </w:rPr>
              <w:t xml:space="preserve"> </w:t>
            </w:r>
          </w:p>
        </w:tc>
      </w:tr>
    </w:tbl>
    <w:p w14:paraId="64381B0E" w14:textId="77777777" w:rsidR="005F6A5E" w:rsidRDefault="005B6F47">
      <w:pPr>
        <w:spacing w:after="102"/>
        <w:ind w:left="0" w:firstLine="0"/>
      </w:pPr>
      <w:r>
        <w:rPr>
          <w:b w:val="0"/>
        </w:rPr>
        <w:t xml:space="preserve"> </w:t>
      </w:r>
      <w:r>
        <w:rPr>
          <w:b w:val="0"/>
        </w:rPr>
        <w:tab/>
        <w:t xml:space="preserve">  </w:t>
      </w:r>
      <w:r>
        <w:rPr>
          <w:b w:val="0"/>
        </w:rPr>
        <w:tab/>
        <w:t xml:space="preserve"> </w:t>
      </w:r>
      <w:r>
        <w:rPr>
          <w:b w:val="0"/>
        </w:rPr>
        <w:tab/>
      </w:r>
      <w:r>
        <w:t xml:space="preserve">  </w:t>
      </w:r>
    </w:p>
    <w:p w14:paraId="5772DDDF" w14:textId="1D164907" w:rsidR="005F6A5E" w:rsidRDefault="005B6F47">
      <w:pPr>
        <w:numPr>
          <w:ilvl w:val="0"/>
          <w:numId w:val="2"/>
        </w:numPr>
        <w:ind w:hanging="704"/>
      </w:pPr>
      <w:r>
        <w:t>CURRENT</w:t>
      </w:r>
      <w:r w:rsidR="003F0985">
        <w:t xml:space="preserve"> or MOST RECENT </w:t>
      </w:r>
      <w:r>
        <w:t xml:space="preserve"> OCCUPATION:________________________________</w:t>
      </w:r>
      <w:r w:rsidR="003F0985">
        <w:t>___________</w:t>
      </w:r>
    </w:p>
    <w:p w14:paraId="6CB6A287" w14:textId="77777777" w:rsidR="005F6A5E" w:rsidRDefault="005B6F47">
      <w:pPr>
        <w:spacing w:after="92"/>
        <w:ind w:left="0" w:firstLine="0"/>
      </w:pPr>
      <w:r>
        <w:t xml:space="preserve"> </w:t>
      </w:r>
    </w:p>
    <w:p w14:paraId="3586122D" w14:textId="77777777" w:rsidR="005F6A5E" w:rsidRDefault="005B6F47">
      <w:pPr>
        <w:numPr>
          <w:ilvl w:val="0"/>
          <w:numId w:val="2"/>
        </w:numPr>
        <w:spacing w:after="0"/>
        <w:ind w:hanging="704"/>
      </w:pPr>
      <w:proofErr w:type="spellStart"/>
      <w:r>
        <w:t>EdD</w:t>
      </w:r>
      <w:proofErr w:type="spellEnd"/>
      <w:r>
        <w:t xml:space="preserve"> </w:t>
      </w:r>
      <w:r w:rsidR="00D1374A">
        <w:t xml:space="preserve">Area of Professional Focus </w:t>
      </w:r>
      <w:r>
        <w:t xml:space="preserve">: </w:t>
      </w:r>
      <w:r>
        <w:rPr>
          <w:b w:val="0"/>
        </w:rPr>
        <w:t xml:space="preserve">(select </w:t>
      </w:r>
      <w:r w:rsidR="00D1374A">
        <w:rPr>
          <w:b w:val="0"/>
        </w:rPr>
        <w:t xml:space="preserve">up to </w:t>
      </w:r>
      <w:r>
        <w:t>THREE</w:t>
      </w:r>
      <w:r>
        <w:rPr>
          <w:b w:val="0"/>
        </w:rPr>
        <w:t xml:space="preserve"> in order of preference): </w:t>
      </w:r>
    </w:p>
    <w:tbl>
      <w:tblPr>
        <w:tblStyle w:val="TableGrid"/>
        <w:tblW w:w="9782" w:type="dxa"/>
        <w:tblInd w:w="0" w:type="dxa"/>
        <w:tblCellMar>
          <w:top w:w="7" w:type="dxa"/>
          <w:left w:w="108" w:type="dxa"/>
          <w:right w:w="58" w:type="dxa"/>
        </w:tblCellMar>
        <w:tblLook w:val="04A0" w:firstRow="1" w:lastRow="0" w:firstColumn="1" w:lastColumn="0" w:noHBand="0" w:noVBand="1"/>
      </w:tblPr>
      <w:tblGrid>
        <w:gridCol w:w="4253"/>
        <w:gridCol w:w="1844"/>
        <w:gridCol w:w="1844"/>
        <w:gridCol w:w="1841"/>
      </w:tblGrid>
      <w:tr w:rsidR="005F6A5E" w14:paraId="2357AFD6" w14:textId="77777777">
        <w:trPr>
          <w:trHeight w:val="355"/>
        </w:trPr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40902" w14:textId="77777777" w:rsidR="005F6A5E" w:rsidRDefault="005B6F47">
            <w:pPr>
              <w:spacing w:after="0"/>
              <w:ind w:left="0" w:right="51" w:firstLine="0"/>
              <w:jc w:val="right"/>
            </w:pPr>
            <w:r>
              <w:t xml:space="preserve">Put an X in the relevant cell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8A8890" w14:textId="77777777" w:rsidR="005F6A5E" w:rsidRDefault="005B6F47">
            <w:pPr>
              <w:spacing w:after="0"/>
              <w:ind w:left="0" w:right="54" w:firstLine="0"/>
              <w:jc w:val="center"/>
            </w:pPr>
            <w:r>
              <w:t xml:space="preserve">Rank 1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5D972" w14:textId="77777777" w:rsidR="005F6A5E" w:rsidRDefault="005B6F47">
            <w:pPr>
              <w:spacing w:after="0"/>
              <w:ind w:left="0" w:right="55" w:firstLine="0"/>
              <w:jc w:val="center"/>
            </w:pPr>
            <w:r>
              <w:t xml:space="preserve">Rank 2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93E226" w14:textId="77777777" w:rsidR="005F6A5E" w:rsidRDefault="005B6F47">
            <w:pPr>
              <w:spacing w:after="0"/>
              <w:ind w:left="0" w:right="52" w:firstLine="0"/>
              <w:jc w:val="center"/>
            </w:pPr>
            <w:r>
              <w:t xml:space="preserve">Rank 3 </w:t>
            </w:r>
          </w:p>
        </w:tc>
      </w:tr>
      <w:tr w:rsidR="005F6A5E" w14:paraId="47CCB156" w14:textId="77777777">
        <w:trPr>
          <w:trHeight w:val="355"/>
        </w:trPr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016B19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Arts, Creativity and Imagination in Education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68D6D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C6570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C6788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78D8CF7B" w14:textId="77777777">
        <w:trPr>
          <w:trHeight w:val="355"/>
        </w:trPr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BFD6C" w14:textId="0C705082" w:rsidR="00153034" w:rsidRPr="00153034" w:rsidRDefault="00153034">
            <w:pPr>
              <w:spacing w:after="0"/>
              <w:ind w:left="0" w:firstLine="0"/>
              <w:rPr>
                <w:b w:val="0"/>
              </w:rPr>
            </w:pPr>
            <w:r>
              <w:rPr>
                <w:b w:val="0"/>
              </w:rPr>
              <w:t>Assessment, Learning and Teaching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5CF28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910D8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7E3BE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76322B72" w14:textId="77777777">
        <w:trPr>
          <w:trHeight w:val="353"/>
        </w:trPr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C96B9" w14:textId="1C5E4BE4" w:rsidR="005F6A5E" w:rsidRDefault="00153034">
            <w:pPr>
              <w:spacing w:after="0"/>
              <w:ind w:left="0" w:firstLine="0"/>
            </w:pPr>
            <w:r>
              <w:rPr>
                <w:b w:val="0"/>
              </w:rPr>
              <w:t>Digital Learning</w:t>
            </w:r>
            <w:r w:rsidR="005B6F47">
              <w:rPr>
                <w:b w:val="0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F068F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B5D23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0E29B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6E0637D9" w14:textId="77777777">
        <w:trPr>
          <w:trHeight w:val="355"/>
        </w:trPr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9BE21" w14:textId="5092E318" w:rsidR="005F6A5E" w:rsidRDefault="00153034" w:rsidP="00153034">
            <w:pPr>
              <w:spacing w:after="0"/>
              <w:ind w:left="0" w:firstLine="0"/>
            </w:pPr>
            <w:r>
              <w:rPr>
                <w:b w:val="0"/>
              </w:rPr>
              <w:t xml:space="preserve">Educational Leadership and Evaluation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FF2CB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24ADC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EB017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706DA89C" w14:textId="77777777">
        <w:trPr>
          <w:trHeight w:val="355"/>
        </w:trPr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996355" w14:textId="7CA77C7B" w:rsidR="005F6A5E" w:rsidRDefault="00153034">
            <w:pPr>
              <w:spacing w:after="0"/>
              <w:ind w:left="0" w:firstLine="0"/>
            </w:pPr>
            <w:r>
              <w:rPr>
                <w:b w:val="0"/>
              </w:rPr>
              <w:t>Inclusive and Special Education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4BC79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F4CE5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5A5FD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4D78B3A7" w14:textId="77777777">
        <w:trPr>
          <w:trHeight w:val="355"/>
        </w:trPr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EA5060" w14:textId="405F6C0D" w:rsidR="005F6A5E" w:rsidRPr="00153034" w:rsidRDefault="00153034">
            <w:pPr>
              <w:spacing w:after="0"/>
              <w:ind w:left="0" w:firstLine="0"/>
              <w:rPr>
                <w:b w:val="0"/>
              </w:rPr>
            </w:pPr>
            <w:r>
              <w:rPr>
                <w:b w:val="0"/>
              </w:rPr>
              <w:t>Religious Education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1A3555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D0281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5D5D2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</w:tr>
      <w:tr w:rsidR="005F6A5E" w14:paraId="55DFDB0D" w14:textId="77777777">
        <w:trPr>
          <w:trHeight w:val="356"/>
        </w:trPr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0E9C2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Teacher Education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47406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3B4A9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6B739" w14:textId="77777777" w:rsidR="005F6A5E" w:rsidRDefault="005B6F47">
            <w:pPr>
              <w:spacing w:after="0"/>
              <w:ind w:left="0" w:firstLine="0"/>
            </w:pPr>
            <w:r>
              <w:rPr>
                <w:b w:val="0"/>
              </w:rPr>
              <w:t xml:space="preserve"> </w:t>
            </w:r>
          </w:p>
        </w:tc>
      </w:tr>
      <w:tr w:rsidR="001022EF" w14:paraId="4AF90B4D" w14:textId="77777777">
        <w:trPr>
          <w:trHeight w:val="356"/>
        </w:trPr>
        <w:tc>
          <w:tcPr>
            <w:tcW w:w="4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E3574B" w14:textId="75A4C594" w:rsidR="001022EF" w:rsidRDefault="00153034">
            <w:pPr>
              <w:spacing w:after="0"/>
              <w:ind w:left="0" w:firstLine="0"/>
              <w:rPr>
                <w:b w:val="0"/>
              </w:rPr>
            </w:pPr>
            <w:r>
              <w:rPr>
                <w:b w:val="0"/>
              </w:rPr>
              <w:t xml:space="preserve">Values Education   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89C5B" w14:textId="77777777" w:rsidR="001022EF" w:rsidRDefault="001022EF">
            <w:pPr>
              <w:spacing w:after="0"/>
              <w:ind w:left="0" w:firstLine="0"/>
              <w:rPr>
                <w:b w:val="0"/>
              </w:rPr>
            </w:pP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32D2A" w14:textId="77777777" w:rsidR="001022EF" w:rsidRDefault="001022EF">
            <w:pPr>
              <w:spacing w:after="0"/>
              <w:ind w:left="0" w:firstLine="0"/>
              <w:rPr>
                <w:b w:val="0"/>
              </w:rPr>
            </w:pP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8A9DC" w14:textId="77777777" w:rsidR="001022EF" w:rsidRDefault="001022EF">
            <w:pPr>
              <w:spacing w:after="0"/>
              <w:ind w:left="0" w:firstLine="0"/>
              <w:rPr>
                <w:b w:val="0"/>
              </w:rPr>
            </w:pPr>
          </w:p>
        </w:tc>
      </w:tr>
    </w:tbl>
    <w:p w14:paraId="4F337385" w14:textId="198CB3A8" w:rsidR="005F6A5E" w:rsidRPr="00D1374A" w:rsidRDefault="005B6F47">
      <w:pPr>
        <w:spacing w:after="101"/>
        <w:ind w:left="0" w:firstLine="0"/>
        <w:rPr>
          <w:b w:val="0"/>
        </w:rPr>
      </w:pPr>
      <w:r>
        <w:rPr>
          <w:b w:val="0"/>
        </w:rPr>
        <w:t xml:space="preserve"> </w:t>
      </w:r>
      <w:r w:rsidR="0064117E">
        <w:rPr>
          <w:b w:val="0"/>
        </w:rPr>
        <w:t>Please note APF</w:t>
      </w:r>
      <w:r w:rsidR="00D1374A">
        <w:rPr>
          <w:b w:val="0"/>
        </w:rPr>
        <w:t xml:space="preserve">s require a minimum of </w:t>
      </w:r>
      <w:r w:rsidR="00D1374A">
        <w:t xml:space="preserve">FOUR </w:t>
      </w:r>
      <w:r w:rsidR="00D1374A">
        <w:rPr>
          <w:b w:val="0"/>
        </w:rPr>
        <w:t xml:space="preserve">students to register in order for the option to be offered. </w:t>
      </w:r>
    </w:p>
    <w:p w14:paraId="03E39A66" w14:textId="77777777" w:rsidR="005F6A5E" w:rsidRDefault="005F6A5E">
      <w:pPr>
        <w:spacing w:after="0"/>
        <w:ind w:left="0" w:firstLine="0"/>
      </w:pPr>
    </w:p>
    <w:p w14:paraId="4DA6EFCE" w14:textId="77777777" w:rsidR="005F6A5E" w:rsidRDefault="005B6F47">
      <w:pPr>
        <w:numPr>
          <w:ilvl w:val="0"/>
          <w:numId w:val="2"/>
        </w:numPr>
        <w:spacing w:after="0"/>
        <w:ind w:hanging="704"/>
      </w:pPr>
      <w:r>
        <w:t xml:space="preserve">DECLARATION: </w:t>
      </w:r>
      <w:r>
        <w:rPr>
          <w:b w:val="0"/>
        </w:rPr>
        <w:t xml:space="preserve">I certify that the information given in this form is correct.    </w:t>
      </w:r>
    </w:p>
    <w:p w14:paraId="184A86E2" w14:textId="77777777" w:rsidR="005F6A5E" w:rsidRDefault="005B6F47">
      <w:pPr>
        <w:spacing w:after="0"/>
        <w:ind w:left="0" w:firstLine="0"/>
      </w:pPr>
      <w:r>
        <w:rPr>
          <w:b w:val="0"/>
        </w:rPr>
        <w:t xml:space="preserve"> </w:t>
      </w:r>
    </w:p>
    <w:p w14:paraId="7E2545CB" w14:textId="77777777" w:rsidR="005F6A5E" w:rsidRDefault="005B6F47">
      <w:pPr>
        <w:spacing w:after="0"/>
        <w:ind w:left="0" w:firstLine="0"/>
      </w:pPr>
      <w:r>
        <w:rPr>
          <w:b w:val="0"/>
        </w:rPr>
        <w:t xml:space="preserve"> </w:t>
      </w:r>
    </w:p>
    <w:p w14:paraId="76F377B3" w14:textId="77777777" w:rsidR="005F6A5E" w:rsidRDefault="005B6F47">
      <w:pPr>
        <w:spacing w:after="0"/>
        <w:ind w:left="-5"/>
      </w:pPr>
      <w:r>
        <w:t>Signature of Applicant:  _______________________________________________________ Date</w:t>
      </w:r>
      <w:r>
        <w:rPr>
          <w:b w:val="0"/>
        </w:rPr>
        <w:t xml:space="preserve">: ______________ </w:t>
      </w:r>
    </w:p>
    <w:p w14:paraId="75441113" w14:textId="77777777" w:rsidR="005F6A5E" w:rsidRDefault="005B6F47">
      <w:pPr>
        <w:spacing w:after="0"/>
        <w:ind w:left="0" w:firstLine="0"/>
      </w:pPr>
      <w:r>
        <w:rPr>
          <w:b w:val="0"/>
        </w:rPr>
        <w:t xml:space="preserve"> </w:t>
      </w:r>
    </w:p>
    <w:sectPr w:rsidR="005F6A5E">
      <w:pgSz w:w="11909" w:h="16834"/>
      <w:pgMar w:top="722" w:right="1275" w:bottom="342" w:left="99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Calibri 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B022CE"/>
    <w:multiLevelType w:val="hybridMultilevel"/>
    <w:tmpl w:val="C27C9334"/>
    <w:lvl w:ilvl="0" w:tplc="AF40D0C8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FCAB4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7E8446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BE4A6E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B02414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EEA243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9CE74C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038A09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FB0116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71202E15"/>
    <w:multiLevelType w:val="hybridMultilevel"/>
    <w:tmpl w:val="425C32A0"/>
    <w:lvl w:ilvl="0" w:tplc="80861D5E">
      <w:start w:val="7"/>
      <w:numFmt w:val="decimal"/>
      <w:lvlText w:val="%1."/>
      <w:lvlJc w:val="left"/>
      <w:pPr>
        <w:ind w:left="704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91CC62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3E0D02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890AEF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5D61EC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EACBD9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E52944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6B6D92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8B4E42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jY1MzKyMDKwNDVW0lEKTi0uzszPAykwrAUAfGkkBSwAAAA="/>
  </w:docVars>
  <w:rsids>
    <w:rsidRoot w:val="005F6A5E"/>
    <w:rsid w:val="001022EF"/>
    <w:rsid w:val="00153034"/>
    <w:rsid w:val="003F0985"/>
    <w:rsid w:val="005B6F47"/>
    <w:rsid w:val="005F6A5E"/>
    <w:rsid w:val="0064117E"/>
    <w:rsid w:val="006820EA"/>
    <w:rsid w:val="00A13CF1"/>
    <w:rsid w:val="00D1374A"/>
    <w:rsid w:val="00E81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CAFC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98"/>
      <w:ind w:left="10" w:hanging="10"/>
    </w:pPr>
    <w:rPr>
      <w:rFonts w:ascii="Times New Roman" w:eastAsia="Times New Roman" w:hAnsi="Times New Roman" w:cs="Times New Roman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022E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22EF"/>
    <w:rPr>
      <w:rFonts w:ascii="Lucida Grande" w:eastAsia="Times New Roman" w:hAnsi="Lucida Grande" w:cs="Lucida Grande"/>
      <w:b/>
      <w:color w:val="000000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98"/>
      <w:ind w:left="10" w:hanging="10"/>
    </w:pPr>
    <w:rPr>
      <w:rFonts w:ascii="Times New Roman" w:eastAsia="Times New Roman" w:hAnsi="Times New Roman" w:cs="Times New Roman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022E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22EF"/>
    <w:rPr>
      <w:rFonts w:ascii="Lucida Grande" w:eastAsia="Times New Roman" w:hAnsi="Lucida Grande" w:cs="Lucida Grande"/>
      <w:b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c.ie/" TargetMode="External"/><Relationship Id="rId13" Type="http://schemas.openxmlformats.org/officeDocument/2006/relationships/hyperlink" Target="http://www.spd.dcu.ie/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www.pac.ie/" TargetMode="External"/><Relationship Id="rId12" Type="http://schemas.openxmlformats.org/officeDocument/2006/relationships/hyperlink" Target="http://www.spd.dcu.i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11" Type="http://schemas.openxmlformats.org/officeDocument/2006/relationships/hyperlink" Target="http://www.spd.dcu.ie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4.dcu.ie/graduatestudies/how_to_apply.s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4.dcu.ie/graduatestudies/how_to_apply.s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4</Words>
  <Characters>315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Flynn</dc:creator>
  <cp:lastModifiedBy>Mary McKiernan</cp:lastModifiedBy>
  <cp:revision>2</cp:revision>
  <dcterms:created xsi:type="dcterms:W3CDTF">2018-04-24T14:23:00Z</dcterms:created>
  <dcterms:modified xsi:type="dcterms:W3CDTF">2018-04-24T14:23:00Z</dcterms:modified>
</cp:coreProperties>
</file>